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88FE1" w14:textId="2D939951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62046C13" w14:textId="16CFE150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5DB528C1" w:rsidR="00041C14" w:rsidRPr="00041C14" w:rsidRDefault="009F3417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u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lastRenderedPageBreak/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1" w:name="_GoBack"/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  <w:bookmarkEnd w:id="1"/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29B0E6" w14:textId="77777777" w:rsidR="00B10D40" w:rsidRDefault="00B10D40" w:rsidP="008068A2">
      <w:pPr>
        <w:spacing w:after="0" w:line="240" w:lineRule="auto"/>
      </w:pPr>
      <w:r>
        <w:separator/>
      </w:r>
    </w:p>
  </w:endnote>
  <w:endnote w:type="continuationSeparator" w:id="0">
    <w:p w14:paraId="1F37914F" w14:textId="77777777" w:rsidR="00B10D40" w:rsidRDefault="00B10D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5E3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0A7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0A7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5E3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0A7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0A7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FA60F" w14:textId="77777777" w:rsidR="00B10D40" w:rsidRDefault="00B10D40" w:rsidP="008068A2">
      <w:pPr>
        <w:spacing w:after="0" w:line="240" w:lineRule="auto"/>
      </w:pPr>
      <w:r>
        <w:separator/>
      </w:r>
    </w:p>
  </w:footnote>
  <w:footnote w:type="continuationSeparator" w:id="0">
    <w:p w14:paraId="2748B859" w14:textId="77777777" w:rsidR="00B10D40" w:rsidRDefault="00B10D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19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qQUAWfDv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7AA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B0A77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D31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417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D4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537B8A-B63A-4D5B-B51C-C7BC6949D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18</cp:revision>
  <cp:lastPrinted>2015-10-26T22:35:00Z</cp:lastPrinted>
  <dcterms:created xsi:type="dcterms:W3CDTF">2019-11-12T12:29:00Z</dcterms:created>
  <dcterms:modified xsi:type="dcterms:W3CDTF">2023-03-13T20:2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